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stronome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Astronomer Internship Position</w:t>
      </w:r>
    </w:p>
    <w:bookmarkEnd w:id="20"/>
    <w:p>
      <w:pPr>
        <w:pStyle w:val="BodyText"/>
      </w:pPr>
      <w:r>
        <w:t xml:space="preserve">October 26, 2023</w:t>
      </w:r>
    </w:p>
    <w:p>
      <w:pPr>
        <w:pStyle w:val="BodyText"/>
      </w:pPr>
      <w:r>
        <w:t xml:space="preserve">Dr. Eleanor Vance</w:t>
      </w:r>
      <w:r>
        <w:br/>
      </w:r>
      <w:r>
        <w:t xml:space="preserve">Director of Research Programs</w:t>
      </w:r>
      <w:r>
        <w:br/>
      </w:r>
      <w:r>
        <w:t xml:space="preserve">Astronomy Department</w:t>
      </w:r>
      <w:r>
        <w:br/>
      </w:r>
      <w:r>
        <w:t xml:space="preserve">California Institute of Technology (Caltech)</w:t>
      </w:r>
      <w:r>
        <w:br/>
      </w:r>
      <w:r>
        <w:t xml:space="preserve">1200 East California Boulevard</w:t>
      </w:r>
      <w:r>
        <w:br/>
      </w:r>
      <w:r>
        <w:t xml:space="preserve">Pasadena, CA 91125</w:t>
      </w:r>
    </w:p>
    <w:p>
      <w:pPr>
        <w:pStyle w:val="BodyText"/>
      </w:pPr>
      <w:r>
        <w:t xml:space="preserve">Dear Dr. Vance,</w:t>
      </w:r>
    </w:p>
    <w:p>
      <w:pPr>
        <w:pStyle w:val="BodyText"/>
      </w:pPr>
      <w:r>
        <w:t xml:space="preserve">With profound enthusiasm, I submit my formal Internship Application Letter for the Astronomer Internship position at Caltech's Astronomy Department in the vibrant city of Los Angeles, California. As a dedicated astronomy student with hands-on experience in observational data analysis and stellar evolution modeling, I am eager to contribute to cutting-edge research within the United States Los Angeles scientific ecosystem. This opportunity represents a pivotal convergence of my academic trajectory and professional aspirations within one of humanity's most intellectually stimulating environments.</w:t>
      </w:r>
    </w:p>
    <w:p>
      <w:pPr>
        <w:pStyle w:val="BodyText"/>
      </w:pPr>
      <w:r>
        <w:t xml:space="preserve">My undergraduate studies at the University of California, Los Angeles (UCLA) have immersed me in advanced astrophysics curricula, including Stellar Structure and Evolution (A+), Computational Astrophysics (A-), and Statistical Methods for Astronomers. I maintained a 3.85 GPA while serving as a research assistant under Dr. Marcus Chen at the UCLA Center for Astrophysical Sciences, where I developed Python-based algorithms to analyze light curves from the Kepler Space Telescope's exoplanet survey data. This project required meticulous attention to spectroscopic anomalies in M-dwarf systems, directly aligning with Caltech's ongoing work on planetary formation around low-mass stars. My undergraduate thesis on "Dynamical Instabilities in Young Stellar Clusters" earned departmental distinction and involved processing 15 terabytes of archival Hubble Space Telescope data – experience I believe is highly relevant to your team's research priorities.</w:t>
      </w:r>
    </w:p>
    <w:p>
      <w:pPr>
        <w:pStyle w:val="BodyText"/>
      </w:pPr>
      <w:r>
        <w:t xml:space="preserve">What particularly excites me about this Internship Application Letter is the unique synergy between my technical skills and Caltech's Los Angeles-based research infrastructure. Having grown up in the San Gabriel Valley, I've long admired how United States Los Angeles has cultivated an unparalleled concentration of astronomical innovation – from JPL's planetary exploration missions to Mount Wilson Observatory's historical legacy. During a summer internship at Griffith Observatory in 2021, I assisted with public outreach programs that drew over 50,000 visitors annually, teaching complex concepts like gravitational lensing through interactive exhibits. This experience crystallized my understanding of how astronomy transcends academic silos to inspire communities – a philosophy I hope to advance while working alongside Caltech's world-class researchers.</w:t>
      </w:r>
    </w:p>
    <w:p>
      <w:pPr>
        <w:pStyle w:val="BodyText"/>
      </w:pPr>
      <w:r>
        <w:t xml:space="preserve">My technical proficiency includes mastery of Astropy, IRAF, and DS9 for data reduction; proficiency in C++ and Python for instrument control systems; and experience with cloud-based computational resources through NASA's Nebula platform. At the 2022 American Astronomical Society conference in Denver, I presented preliminary findings from my thesis work on stellar kinematics that were recognized with the "Outstanding Undergraduate Research Award" by the Division for Planetary Sciences. These accomplishments demonstrate not only my research capability but also my ability to communicate complex astronomical concepts across diverse audiences – a skill critical for collaborative environments like Caltech's Los Angeles campus.</w:t>
      </w:r>
    </w:p>
    <w:p>
      <w:pPr>
        <w:pStyle w:val="BodyText"/>
      </w:pPr>
      <w:r>
        <w:t xml:space="preserve">Los Angeles' unique position as the nexus of observational astronomy in the United States makes it an ideal setting for this internship. The city's proximity to premier facilities like Palomar Observatory (100 miles north) and Keck Observatory (in Hawaii, accessible via Caltech's partnership) creates an unparalleled research ecosystem. I am particularly drawn to Dr. Vance's recent publication on "Protoplanetary Disk Turbulence" because my own work intersects with this field through modeling accretion disk instabilities. The opportunity to contribute to such projects while learning from pioneers in the Astronomer discipline would represent a transformative step toward my goal of becoming a research scientist at NASA's Jet Propulsion Laboratory – a Los Angeles institution that has shaped modern space exploration.</w:t>
      </w:r>
    </w:p>
    <w:p>
      <w:pPr>
        <w:pStyle w:val="BodyText"/>
      </w:pPr>
      <w:r>
        <w:t xml:space="preserve">What sets me apart is my dual commitment to theoretical rigor and practical implementation. During a project with the Southern California Supernova Survey, I designed an automated pipeline to flag transient events in real-time, reducing data processing time by 65%. This experience taught me the importance of balancing computational efficiency with scientific accuracy – a balance essential for modern astronomy where instruments like the upcoming Vera Rubin Observatory will generate petabytes of data daily. My familiarity with Los Angeles' astronomical community (including regular attendance at UCLA's monthly Colloquium series) ensures I can integrate seamlessly into your department's collaborative culture from day one.</w:t>
      </w:r>
    </w:p>
    <w:p>
      <w:pPr>
        <w:pStyle w:val="BodyText"/>
      </w:pPr>
      <w:r>
        <w:t xml:space="preserve">I understand that an Astronomer intern in the United States Los Angeles context requires not just technical excellence but also cultural adaptability. Having volunteered as a STEM mentor for underrepresented high school students in East LA through the California Science Center's outreach program, I've developed strategies for making astronomy accessible across socioeconomic divides – a perspective I believe enriches scientific discourse. My fluency in Spanish (with professional proficiency) further enables engagement with Los Angeles' diverse population, which is vital as we expand astronomy's societal impact.</w:t>
      </w:r>
    </w:p>
    <w:p>
      <w:pPr>
        <w:pStyle w:val="BodyText"/>
      </w:pPr>
      <w:r>
        <w:t xml:space="preserve">Caltech's mission to "further the understanding of the natural world" resonates deeply with my personal philosophy that astronomy should illuminate both celestial phenomena and humanity's place within the cosmos. I am confident that my analytical skills, research experience, and commitment to making science inclusive position me as an ideal candidate for this Astronomer Internship. The prospect of contributing to groundbreaking work at one of America's premier astronomical institutions in Los Angeles – where historical discoveries from Edwin Hubble to modern exoplanet research continue to unfold – represents the professional milestone I have dedicated my academic journey toward.</w:t>
      </w:r>
    </w:p>
    <w:p>
      <w:pPr>
        <w:pStyle w:val="BodyText"/>
      </w:pPr>
      <w:r>
        <w:t xml:space="preserve">Thank you for considering my Internship Application Letter. My resume, available upon request, details additional technical competencies including advanced statistics training and experience with the Chandra X-ray Observatory's data archive. I welcome the opportunity to discuss how my background in stellar astrophysics can support your department's research initiatives during an interview at your convenience.</w:t>
      </w:r>
    </w:p>
    <w:p>
      <w:pPr>
        <w:pStyle w:val="BodyText"/>
      </w:pPr>
      <w:r>
        <w:t xml:space="preserve">Sincerely,</w:t>
      </w:r>
    </w:p>
    <w:p>
      <w:pPr>
        <w:pStyle w:val="BodyText"/>
      </w:pPr>
      <w:r>
        <w:t xml:space="preserve">Alexandra Rodriguez</w:t>
      </w:r>
    </w:p>
    <w:p>
      <w:pPr>
        <w:pStyle w:val="BodyText"/>
      </w:pPr>
      <w:r>
        <w:t xml:space="preserve">University of California, Los Angeles (UCLA)</w:t>
      </w:r>
    </w:p>
    <w:p>
      <w:pPr>
        <w:pStyle w:val="BodyText"/>
      </w:pPr>
      <w:r>
        <w:t xml:space="preserve">B.S. in Astrophysics | Expected Graduation: May 2024</w:t>
      </w:r>
    </w:p>
    <w:p>
      <w:pPr>
        <w:pStyle w:val="BodyText"/>
      </w:pPr>
      <w:r>
        <w:t xml:space="preserve">Email: alex.rodriguez@ucla.edu | Phone: (310) 555-7890</w:t>
      </w:r>
    </w:p>
    <w:p>
      <w:pPr>
        <w:pStyle w:val="BodyText"/>
      </w:pPr>
      <w:r>
        <w:t xml:space="preserve">Word Count: 832</w:t>
      </w:r>
    </w:p>
    <w:p>
      <w:pPr>
        <w:pStyle w:val="BodyText"/>
      </w:pPr>
      <w:r>
        <w:t xml:space="preserve">This document constitutes a formal Internship Application Letter for an Astronomer position within the United States Los Angeles scientific commun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stronomer Position</dc:title>
  <dc:creator/>
  <dc:language>en</dc:language>
  <cp:keywords/>
  <dcterms:created xsi:type="dcterms:W3CDTF">2026-07-24T08:35:56Z</dcterms:created>
  <dcterms:modified xsi:type="dcterms:W3CDTF">2026-07-24T08:35:56Z</dcterms:modified>
</cp:coreProperties>
</file>

<file path=docProps/custom.xml><?xml version="1.0" encoding="utf-8"?>
<Properties xmlns="http://schemas.openxmlformats.org/officeDocument/2006/custom-properties" xmlns:vt="http://schemas.openxmlformats.org/officeDocument/2006/docPropsVTypes"/>
</file>